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C150A1F" w14:textId="3FC836DC" w:rsidR="00307663" w:rsidRPr="00595AED" w:rsidRDefault="00B0678C" w:rsidP="002D7679">
      <w:pPr>
        <w:pStyle w:val="SubHeaders"/>
        <w:spacing w:after="120"/>
        <w:rPr>
          <w:rFonts w:cstheme="majorHAnsi"/>
        </w:rPr>
      </w:pPr>
      <w:r>
        <w:rPr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150A22" wp14:editId="7EED5934">
                <wp:simplePos x="0" y="0"/>
                <wp:positionH relativeFrom="margin">
                  <wp:align>right</wp:align>
                </wp:positionH>
                <wp:positionV relativeFrom="paragraph">
                  <wp:posOffset>-6773</wp:posOffset>
                </wp:positionV>
                <wp:extent cx="3276177" cy="63817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177" cy="6381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150A2E" w14:textId="1FDBA7BA" w:rsidR="004A6C7F" w:rsidRPr="00A205E5" w:rsidRDefault="00B0678C" w:rsidP="004A6C7F">
                            <w:pPr>
                              <w:pStyle w:val="SubHeaders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Outbreaks of Coronavirus</w:t>
                            </w:r>
                          </w:p>
                          <w:p w14:paraId="4C150A2F" w14:textId="77777777" w:rsidR="004A6C7F" w:rsidRPr="00A205E5" w:rsidRDefault="00B0678C" w:rsidP="004A6C7F">
                            <w:pPr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 xml:space="preserve">The 2019 novel coronavirus, as well as two other human coronaviruses, have caused severe symptoms. In 2012, the Middle East Respiratory Syndrome Coronavirus (MERS-CoV) outbreak caused severe illness—nearly 4 out of 10 people infected died. The severe acute respiratory syndrome coronavirus (SARS-CoV), which was first reported in Asia in 2003, spread to two dozen countries, infected 8,098 people and caused 774 deaths before it was contained. </w:t>
                            </w:r>
                          </w:p>
                          <w:p w14:paraId="4C150A30" w14:textId="77777777" w:rsidR="00937E3C" w:rsidRPr="00A205E5" w:rsidRDefault="00B0678C" w:rsidP="00937E3C">
                            <w:pPr>
                              <w:pStyle w:val="SubHeaders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How can I prevent coronavirus infection?</w:t>
                            </w:r>
                          </w:p>
                          <w:p w14:paraId="4C150A31" w14:textId="77777777" w:rsidR="00D10C50" w:rsidRDefault="00B0678C" w:rsidP="00A205E5">
                            <w:pPr>
                              <w:spacing w:after="12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The m</w:t>
                            </w:r>
                            <w:r w:rsidR="004A6C7F" w:rsidRPr="00A205E5">
                              <w:rPr>
                                <w:lang w:val="en-GB"/>
                              </w:rPr>
                              <w:t xml:space="preserve">ost common cases of coronavirus </w:t>
                            </w:r>
                            <w:r>
                              <w:rPr>
                                <w:lang w:val="en-GB"/>
                              </w:rPr>
                              <w:t xml:space="preserve">typically </w:t>
                            </w:r>
                            <w:r w:rsidR="004A6C7F" w:rsidRPr="00A205E5">
                              <w:rPr>
                                <w:lang w:val="en-GB"/>
                              </w:rPr>
                              <w:t xml:space="preserve">occur in </w:t>
                            </w:r>
                            <w:r>
                              <w:rPr>
                                <w:lang w:val="en-GB"/>
                              </w:rPr>
                              <w:t xml:space="preserve">autumn </w:t>
                            </w:r>
                            <w:r w:rsidR="004A6C7F" w:rsidRPr="00A205E5">
                              <w:rPr>
                                <w:lang w:val="en-GB"/>
                              </w:rPr>
                              <w:t xml:space="preserve">and winter, but can happen at any time throughout the year. </w:t>
                            </w:r>
                            <w:r w:rsidR="00937E3C" w:rsidRPr="00A205E5">
                              <w:rPr>
                                <w:lang w:val="en-GB"/>
                              </w:rPr>
                              <w:t xml:space="preserve">Unfortunately, there is not a vaccine that can protect you from human coronavirus infection. However, because human coronavirus is believed to be spread through person-to-person contact, the </w:t>
                            </w:r>
                            <w:r w:rsidRPr="00A205E5">
                              <w:rPr>
                                <w:lang w:val="en-GB"/>
                              </w:rPr>
                              <w:t>NHS</w:t>
                            </w:r>
                            <w:r w:rsidR="00937E3C" w:rsidRPr="00A205E5">
                              <w:rPr>
                                <w:lang w:val="en-GB"/>
                              </w:rPr>
                              <w:t xml:space="preserve"> recommends the following prevention strategies:</w:t>
                            </w:r>
                          </w:p>
                          <w:p w14:paraId="4C150A32" w14:textId="77777777" w:rsidR="00D10C50" w:rsidRDefault="00B0678C" w:rsidP="00D10C5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Avoid all but essential travel to areas with a high risk of coronavirus. </w:t>
                            </w:r>
                          </w:p>
                          <w:p w14:paraId="4C150A33" w14:textId="77777777" w:rsidR="00D10C50" w:rsidRPr="00D10C50" w:rsidRDefault="00B0678C" w:rsidP="00D10C5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If you have returned from an area with a high risk of coronavirus in the last 14 days, stay indoors and avoid contact with other people. Contact NHS 111 to inform them of your recent travels.</w:t>
                            </w:r>
                          </w:p>
                          <w:p w14:paraId="4C150A34" w14:textId="77777777" w:rsidR="002D7679" w:rsidRPr="00A205E5" w:rsidRDefault="00B0678C" w:rsidP="00D10C5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Avoid touching your eyes, nose or mouth with unwashed hands</w:t>
                            </w:r>
                            <w:r w:rsidR="0041394A" w:rsidRPr="00A205E5">
                              <w:rPr>
                                <w:lang w:val="en-GB"/>
                              </w:rPr>
                              <w:t>.</w:t>
                            </w:r>
                          </w:p>
                          <w:p w14:paraId="4C150A35" w14:textId="77777777" w:rsidR="00937E3C" w:rsidRPr="00A205E5" w:rsidRDefault="00B0678C" w:rsidP="00D10C5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Avoid contact with those who are sick</w:t>
                            </w:r>
                            <w:r w:rsidR="0041394A" w:rsidRPr="00A205E5">
                              <w:rPr>
                                <w:lang w:val="en-GB"/>
                              </w:rPr>
                              <w:t>.</w:t>
                            </w:r>
                          </w:p>
                          <w:p w14:paraId="4C150A36" w14:textId="77777777" w:rsidR="00937E3C" w:rsidRPr="00A205E5" w:rsidRDefault="00B0678C" w:rsidP="00A205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 xml:space="preserve">Wash your hands </w:t>
                            </w:r>
                            <w:r w:rsidR="00A205E5" w:rsidRPr="00A205E5">
                              <w:rPr>
                                <w:lang w:val="en-GB"/>
                              </w:rPr>
                              <w:t>frequently</w:t>
                            </w:r>
                            <w:r w:rsidRPr="00A205E5">
                              <w:rPr>
                                <w:lang w:val="en-GB"/>
                              </w:rPr>
                              <w:t xml:space="preserve"> with soap and water</w:t>
                            </w:r>
                            <w:r w:rsidR="0041394A" w:rsidRPr="00A205E5">
                              <w:rPr>
                                <w:lang w:val="en-GB"/>
                              </w:rPr>
                              <w:t>.</w:t>
                            </w:r>
                          </w:p>
                          <w:p w14:paraId="4C150A37" w14:textId="77777777" w:rsidR="00937E3C" w:rsidRPr="00A205E5" w:rsidRDefault="00B0678C" w:rsidP="00937E3C">
                            <w:pPr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 xml:space="preserve">For more information about coronavirus, click </w:t>
                            </w:r>
                            <w:hyperlink r:id="rId11" w:history="1">
                              <w:r w:rsidRPr="00A205E5">
                                <w:rPr>
                                  <w:rStyle w:val="Hyperlink"/>
                                  <w:lang w:val="en-GB"/>
                                </w:rPr>
                                <w:t>here.</w:t>
                              </w:r>
                            </w:hyperlink>
                            <w:r w:rsidRPr="00A205E5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150A22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06.75pt;margin-top:-.55pt;width:257.95pt;height:502.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" filled="f" stroked="f" strokeweight=".5pt">
                <v:textbox>
                  <w:txbxContent>
                    <w:p w14:paraId="4C150A2E" w14:textId="1FDBA7BA" w:rsidR="004A6C7F" w:rsidRPr="00A205E5" w:rsidRDefault="00B0678C" w:rsidP="004A6C7F">
                      <w:pPr>
                        <w:pStyle w:val="SubHeaders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Outbreaks of Coronavirus</w:t>
                      </w:r>
                    </w:p>
                    <w:p w14:paraId="4C150A2F" w14:textId="77777777" w:rsidR="004A6C7F" w:rsidRPr="00A205E5" w:rsidRDefault="00B0678C" w:rsidP="004A6C7F">
                      <w:pPr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 xml:space="preserve">The 2019 novel coronavirus, as well as two other human coronaviruses, have caused severe symptoms. In 2012, the Middle East Respiratory Syndrome Coronavirus (MERS-CoV) outbreak caused severe illness—nearly 4 out of 10 </w:t>
                      </w:r>
                      <w:r w:rsidRPr="00A205E5">
                        <w:rPr>
                          <w:lang w:val="en-GB"/>
                        </w:rPr>
                        <w:t xml:space="preserve">people infected died. The severe acute respiratory syndrome coronavirus (SARS-CoV), which was first reported in Asia in 2003, spread to two dozen countries, infected 8,098 people and caused 774 deaths before it was contained. </w:t>
                      </w:r>
                    </w:p>
                    <w:p w14:paraId="4C150A30" w14:textId="77777777" w:rsidR="00937E3C" w:rsidRPr="00A205E5" w:rsidRDefault="00B0678C" w:rsidP="00937E3C">
                      <w:pPr>
                        <w:pStyle w:val="SubHeaders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How can I prevent coronavirus</w:t>
                      </w:r>
                      <w:r w:rsidRPr="00A205E5">
                        <w:rPr>
                          <w:lang w:val="en-GB"/>
                        </w:rPr>
                        <w:t xml:space="preserve"> infection?</w:t>
                      </w:r>
                    </w:p>
                    <w:p w14:paraId="4C150A31" w14:textId="77777777" w:rsidR="00D10C50" w:rsidRDefault="00B0678C" w:rsidP="00A205E5">
                      <w:pPr>
                        <w:spacing w:after="120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The m</w:t>
                      </w:r>
                      <w:r w:rsidR="004A6C7F" w:rsidRPr="00A205E5">
                        <w:rPr>
                          <w:lang w:val="en-GB"/>
                        </w:rPr>
                        <w:t xml:space="preserve">ost common cases of coronavirus </w:t>
                      </w:r>
                      <w:r>
                        <w:rPr>
                          <w:lang w:val="en-GB"/>
                        </w:rPr>
                        <w:t xml:space="preserve">typically </w:t>
                      </w:r>
                      <w:r w:rsidR="004A6C7F" w:rsidRPr="00A205E5">
                        <w:rPr>
                          <w:lang w:val="en-GB"/>
                        </w:rPr>
                        <w:t xml:space="preserve">occur in </w:t>
                      </w:r>
                      <w:r>
                        <w:rPr>
                          <w:lang w:val="en-GB"/>
                        </w:rPr>
                        <w:t xml:space="preserve">autumn </w:t>
                      </w:r>
                      <w:r w:rsidR="004A6C7F" w:rsidRPr="00A205E5">
                        <w:rPr>
                          <w:lang w:val="en-GB"/>
                        </w:rPr>
                        <w:t xml:space="preserve">and winter, but can happen at any time throughout the year. </w:t>
                      </w:r>
                      <w:r w:rsidR="00937E3C" w:rsidRPr="00A205E5">
                        <w:rPr>
                          <w:lang w:val="en-GB"/>
                        </w:rPr>
                        <w:t xml:space="preserve">Unfortunately, there is not a vaccine that can protect you from human coronavirus infection. However, because human coronavirus is believed to be spread through person-to-person contact, the </w:t>
                      </w:r>
                      <w:r w:rsidRPr="00A205E5">
                        <w:rPr>
                          <w:lang w:val="en-GB"/>
                        </w:rPr>
                        <w:t>NHS</w:t>
                      </w:r>
                      <w:r w:rsidR="00937E3C" w:rsidRPr="00A205E5">
                        <w:rPr>
                          <w:lang w:val="en-GB"/>
                        </w:rPr>
                        <w:t xml:space="preserve"> recommends the following prevention strategies:</w:t>
                      </w:r>
                    </w:p>
                    <w:p w14:paraId="4C150A32" w14:textId="77777777" w:rsidR="00D10C50" w:rsidRDefault="00B0678C" w:rsidP="00D10C5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120"/>
                        <w:ind w:left="360"/>
                        <w:contextualSpacing w:val="0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Avoid all but essential travel to areas with a high risk of coronavirus. </w:t>
                      </w:r>
                    </w:p>
                    <w:p w14:paraId="4C150A33" w14:textId="77777777" w:rsidR="00D10C50" w:rsidRPr="00D10C50" w:rsidRDefault="00B0678C" w:rsidP="00D10C5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120"/>
                        <w:ind w:left="360"/>
                        <w:contextualSpacing w:val="0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If you have returned from an area with a high risk of corona</w:t>
                      </w:r>
                      <w:r>
                        <w:rPr>
                          <w:lang w:val="en-GB"/>
                        </w:rPr>
                        <w:t>virus in the last 14 days, stay indoors and avoid contact with other people. Contact NHS 111 to inform them of your recent travels.</w:t>
                      </w:r>
                    </w:p>
                    <w:p w14:paraId="4C150A34" w14:textId="77777777" w:rsidR="002D7679" w:rsidRPr="00A205E5" w:rsidRDefault="00B0678C" w:rsidP="00D10C5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120"/>
                        <w:ind w:left="360"/>
                        <w:contextualSpacing w:val="0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Avoid touching your eyes, nose or mouth with unwashed hands</w:t>
                      </w:r>
                      <w:r w:rsidR="0041394A" w:rsidRPr="00A205E5">
                        <w:rPr>
                          <w:lang w:val="en-GB"/>
                        </w:rPr>
                        <w:t>.</w:t>
                      </w:r>
                    </w:p>
                    <w:p w14:paraId="4C150A35" w14:textId="77777777" w:rsidR="00937E3C" w:rsidRPr="00A205E5" w:rsidRDefault="00B0678C" w:rsidP="00D10C5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120"/>
                        <w:ind w:left="360"/>
                        <w:contextualSpacing w:val="0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Avoid contact with those who are sick</w:t>
                      </w:r>
                      <w:r w:rsidR="0041394A" w:rsidRPr="00A205E5">
                        <w:rPr>
                          <w:lang w:val="en-GB"/>
                        </w:rPr>
                        <w:t>.</w:t>
                      </w:r>
                    </w:p>
                    <w:p w14:paraId="4C150A36" w14:textId="77777777" w:rsidR="00937E3C" w:rsidRPr="00A205E5" w:rsidRDefault="00B0678C" w:rsidP="00A205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120"/>
                        <w:ind w:left="360"/>
                        <w:contextualSpacing w:val="0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 xml:space="preserve">Wash your hands </w:t>
                      </w:r>
                      <w:r w:rsidR="00A205E5" w:rsidRPr="00A205E5">
                        <w:rPr>
                          <w:lang w:val="en-GB"/>
                        </w:rPr>
                        <w:t>frequently</w:t>
                      </w:r>
                      <w:r w:rsidRPr="00A205E5">
                        <w:rPr>
                          <w:lang w:val="en-GB"/>
                        </w:rPr>
                        <w:t xml:space="preserve"> with soap and water</w:t>
                      </w:r>
                      <w:r w:rsidR="0041394A" w:rsidRPr="00A205E5">
                        <w:rPr>
                          <w:lang w:val="en-GB"/>
                        </w:rPr>
                        <w:t>.</w:t>
                      </w:r>
                    </w:p>
                    <w:p w14:paraId="4C150A37" w14:textId="77777777" w:rsidR="00937E3C" w:rsidRPr="00A205E5" w:rsidRDefault="00B0678C" w:rsidP="00937E3C">
                      <w:pPr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 xml:space="preserve">For more information about coronavirus, click </w:t>
                      </w:r>
                      <w:hyperlink r:id="rId12" w:history="1">
                        <w:r w:rsidRPr="00A205E5">
                          <w:rPr>
                            <w:rStyle w:val="Hyperlink"/>
                            <w:lang w:val="en-GB"/>
                          </w:rPr>
                          <w:t>here.</w:t>
                        </w:r>
                      </w:hyperlink>
                      <w:r w:rsidRPr="00A205E5">
                        <w:rPr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150A24" wp14:editId="4C150A25">
                <wp:simplePos x="0" y="0"/>
                <wp:positionH relativeFrom="column">
                  <wp:posOffset>-76200</wp:posOffset>
                </wp:positionH>
                <wp:positionV relativeFrom="paragraph">
                  <wp:posOffset>-9525</wp:posOffset>
                </wp:positionV>
                <wp:extent cx="3369310" cy="64865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9310" cy="6486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150A38" w14:textId="77777777" w:rsidR="002D7679" w:rsidRPr="00A205E5" w:rsidRDefault="00B0678C" w:rsidP="002D7679">
                            <w:pPr>
                              <w:pStyle w:val="SubHeaders"/>
                              <w:spacing w:after="120"/>
                              <w:rPr>
                                <w:sz w:val="32"/>
                                <w:lang w:val="en-GB"/>
                              </w:rPr>
                            </w:pPr>
                            <w:r w:rsidRPr="00A205E5">
                              <w:rPr>
                                <w:sz w:val="32"/>
                                <w:lang w:val="en-GB"/>
                              </w:rPr>
                              <w:t>CORONAVIRUS</w:t>
                            </w:r>
                          </w:p>
                          <w:p w14:paraId="4C150A39" w14:textId="77777777" w:rsidR="007950C0" w:rsidRPr="00A205E5" w:rsidRDefault="00B0678C" w:rsidP="007950C0">
                            <w:pPr>
                              <w:spacing w:after="120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According to</w:t>
                            </w:r>
                            <w:r w:rsidR="00A205E5" w:rsidRPr="00A205E5">
                              <w:rPr>
                                <w:lang w:val="en-GB"/>
                              </w:rPr>
                              <w:t xml:space="preserve"> health experts,</w:t>
                            </w:r>
                            <w:r w:rsidRPr="00A205E5">
                              <w:rPr>
                                <w:lang w:val="en-GB"/>
                              </w:rPr>
                              <w:t xml:space="preserve"> coronaviruses are common in animal species, and most don’t affect humans. As of now, only seven different coronaviruses are known to infect humans. </w:t>
                            </w:r>
                            <w:r w:rsidR="004A6C7F" w:rsidRPr="00A205E5">
                              <w:rPr>
                                <w:lang w:val="en-GB"/>
                              </w:rPr>
                              <w:t xml:space="preserve">In their lifetime, most people will be infected with at least one common human coronavirus. </w:t>
                            </w:r>
                          </w:p>
                          <w:p w14:paraId="4C150A3A" w14:textId="77777777" w:rsidR="007950C0" w:rsidRPr="00A205E5" w:rsidRDefault="00B0678C" w:rsidP="007950C0">
                            <w:pPr>
                              <w:pStyle w:val="SubHeaders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What are the symptoms of coronavirus?</w:t>
                            </w:r>
                          </w:p>
                          <w:p w14:paraId="4C150A3B" w14:textId="77777777" w:rsidR="007950C0" w:rsidRPr="00A205E5" w:rsidRDefault="00B0678C" w:rsidP="007950C0">
                            <w:pPr>
                              <w:spacing w:after="120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 xml:space="preserve">Common coronaviruses typically cause mild to moderate upper-respiratory tract illness, and those affected exhibit </w:t>
                            </w:r>
                            <w:r w:rsidR="00A205E5" w:rsidRPr="00A205E5">
                              <w:rPr>
                                <w:lang w:val="en-GB"/>
                              </w:rPr>
                              <w:t>flu</w:t>
                            </w:r>
                            <w:r w:rsidRPr="00A205E5">
                              <w:rPr>
                                <w:lang w:val="en-GB"/>
                              </w:rPr>
                              <w:t>-like symptoms. The most common symptoms include:</w:t>
                            </w:r>
                          </w:p>
                          <w:p w14:paraId="4C150A3C" w14:textId="77777777" w:rsidR="007950C0" w:rsidRPr="00A205E5" w:rsidRDefault="00B0678C" w:rsidP="00A205E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Headache</w:t>
                            </w:r>
                          </w:p>
                          <w:p w14:paraId="4C150A3D" w14:textId="77777777" w:rsidR="007950C0" w:rsidRPr="00A205E5" w:rsidRDefault="00B0678C" w:rsidP="00A205E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Cough</w:t>
                            </w:r>
                          </w:p>
                          <w:p w14:paraId="4C150A3E" w14:textId="77777777" w:rsidR="007950C0" w:rsidRPr="00A205E5" w:rsidRDefault="00B0678C" w:rsidP="00A205E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Fever</w:t>
                            </w:r>
                          </w:p>
                          <w:p w14:paraId="4C150A3F" w14:textId="77777777" w:rsidR="007950C0" w:rsidRPr="00A205E5" w:rsidRDefault="00B0678C" w:rsidP="00A205E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Sore throat</w:t>
                            </w:r>
                          </w:p>
                          <w:p w14:paraId="4C150A40" w14:textId="77777777" w:rsidR="007950C0" w:rsidRPr="00A205E5" w:rsidRDefault="00B0678C" w:rsidP="00A205E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Runny nose</w:t>
                            </w:r>
                          </w:p>
                          <w:p w14:paraId="4C150A41" w14:textId="77777777" w:rsidR="00937E3C" w:rsidRPr="00A205E5" w:rsidRDefault="00B0678C" w:rsidP="007950C0">
                            <w:pPr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Some cases of coronavirus can be more severe, and</w:t>
                            </w:r>
                            <w:r w:rsidR="007950C0" w:rsidRPr="00A205E5">
                              <w:rPr>
                                <w:lang w:val="en-GB"/>
                              </w:rPr>
                              <w:t xml:space="preserve"> individuals experience more serious lower-respiratory tract illnesses like bronchitis and pneumonia. </w:t>
                            </w:r>
                            <w:r w:rsidRPr="00A205E5">
                              <w:rPr>
                                <w:lang w:val="en-GB"/>
                              </w:rPr>
                              <w:t xml:space="preserve">For the elderly, infants and those with weakened immune systems, coronavirus can be even more dangerous. </w:t>
                            </w:r>
                          </w:p>
                          <w:p w14:paraId="4C150A42" w14:textId="77777777" w:rsidR="004A6C7F" w:rsidRPr="00A205E5" w:rsidRDefault="00B0678C" w:rsidP="004A6C7F">
                            <w:pPr>
                              <w:pStyle w:val="SubHeaders"/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>How is coronavirus diagnosed?</w:t>
                            </w:r>
                          </w:p>
                          <w:p w14:paraId="4C150A43" w14:textId="77777777" w:rsidR="004A6C7F" w:rsidRPr="00A205E5" w:rsidRDefault="00B0678C" w:rsidP="004A6C7F">
                            <w:pPr>
                              <w:rPr>
                                <w:lang w:val="en-GB"/>
                              </w:rPr>
                            </w:pPr>
                            <w:r w:rsidRPr="00A205E5">
                              <w:rPr>
                                <w:lang w:val="en-GB"/>
                              </w:rPr>
                              <w:t xml:space="preserve">If you’re exhibiting coronavirus symptoms, you should </w:t>
                            </w:r>
                            <w:r w:rsidR="00D10C50">
                              <w:rPr>
                                <w:lang w:val="en-GB"/>
                              </w:rPr>
                              <w:t xml:space="preserve">stay indoors and </w:t>
                            </w:r>
                            <w:r w:rsidR="00A205E5" w:rsidRPr="00A205E5">
                              <w:rPr>
                                <w:lang w:val="en-GB"/>
                              </w:rPr>
                              <w:t>contact NHS 111 immediately</w:t>
                            </w:r>
                            <w:r w:rsidRPr="00A205E5">
                              <w:rPr>
                                <w:lang w:val="en-GB"/>
                              </w:rPr>
                              <w:t>, especially if you’re experiencing symptoms and have trave</w:t>
                            </w:r>
                            <w:r w:rsidR="006B09AC">
                              <w:rPr>
                                <w:lang w:val="en-GB"/>
                              </w:rPr>
                              <w:t>l</w:t>
                            </w:r>
                            <w:r w:rsidRPr="00A205E5">
                              <w:rPr>
                                <w:lang w:val="en-GB"/>
                              </w:rPr>
                              <w:t xml:space="preserve">led to countries where outbreaks have been reported. </w:t>
                            </w:r>
                            <w:r w:rsidR="00D10C50" w:rsidRPr="00D10C50">
                              <w:rPr>
                                <w:lang w:val="en-GB"/>
                              </w:rPr>
                              <w:t xml:space="preserve">Do not go to a GP surgery, pharmacy or hospital. </w:t>
                            </w:r>
                            <w:r w:rsidR="00D10C50">
                              <w:rPr>
                                <w:lang w:val="en-GB"/>
                              </w:rPr>
                              <w:t>The NHS</w:t>
                            </w:r>
                            <w:r w:rsidRPr="00A205E5">
                              <w:rPr>
                                <w:lang w:val="en-GB"/>
                              </w:rPr>
                              <w:t xml:space="preserve"> will likely </w:t>
                            </w:r>
                            <w:r w:rsidR="00D10C50">
                              <w:rPr>
                                <w:lang w:val="en-GB"/>
                              </w:rPr>
                              <w:t>conduct</w:t>
                            </w:r>
                            <w:r w:rsidRPr="00A205E5">
                              <w:rPr>
                                <w:lang w:val="en-GB"/>
                              </w:rPr>
                              <w:t xml:space="preserve"> a lab test to detect coronavirus. </w:t>
                            </w:r>
                          </w:p>
                          <w:p w14:paraId="4C150A44" w14:textId="77777777" w:rsidR="004A6C7F" w:rsidRDefault="004A6C7F" w:rsidP="007950C0"/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6" type="#_x0000_t202" style="width:265.3pt;height:510.75pt;margin-top:-0.75pt;margin-left:-6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2336" filled="f" stroked="f" strokeweight="0.5pt">
                <v:textbox>
                  <w:txbxContent>
                    <w:p w:rsidR="002D7679" w:rsidRPr="00A205E5" w:rsidP="002D7679">
                      <w:pPr>
                        <w:pStyle w:val="SubHeaders"/>
                        <w:spacing w:after="120"/>
                        <w:rPr>
                          <w:sz w:val="32"/>
                          <w:lang w:val="en-GB"/>
                        </w:rPr>
                      </w:pPr>
                      <w:r w:rsidRPr="00A205E5">
                        <w:rPr>
                          <w:sz w:val="32"/>
                          <w:lang w:val="en-GB"/>
                        </w:rPr>
                        <w:t>CORONAVIRUS</w:t>
                      </w:r>
                    </w:p>
                    <w:p w:rsidR="007950C0" w:rsidRPr="00A205E5" w:rsidP="007950C0">
                      <w:pPr>
                        <w:spacing w:after="120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According to</w:t>
                      </w:r>
                      <w:r w:rsidRPr="00A205E5" w:rsidR="00A205E5">
                        <w:rPr>
                          <w:lang w:val="en-GB"/>
                        </w:rPr>
                        <w:t xml:space="preserve"> health experts,</w:t>
                      </w:r>
                      <w:r w:rsidRPr="00A205E5">
                        <w:rPr>
                          <w:lang w:val="en-GB"/>
                        </w:rPr>
                        <w:t xml:space="preserve"> coronaviruses are common in animal species, and most don’t affect humans. As of now, only seven different coronaviruses are known to infect humans. </w:t>
                      </w:r>
                      <w:r w:rsidRPr="00A205E5" w:rsidR="004A6C7F">
                        <w:rPr>
                          <w:lang w:val="en-GB"/>
                        </w:rPr>
                        <w:t xml:space="preserve">In their lifetime, most people will be infected with at least one common human coronavirus. </w:t>
                      </w:r>
                    </w:p>
                    <w:p w:rsidR="007950C0" w:rsidRPr="00A205E5" w:rsidP="007950C0">
                      <w:pPr>
                        <w:pStyle w:val="SubHeaders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What are the symptoms of coronavirus?</w:t>
                      </w:r>
                    </w:p>
                    <w:p w:rsidR="007950C0" w:rsidRPr="00A205E5" w:rsidP="007950C0">
                      <w:pPr>
                        <w:spacing w:after="120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 xml:space="preserve">Common coronaviruses typically cause mild to moderate upper-respiratory tract illness, and those affected exhibit </w:t>
                      </w:r>
                      <w:r w:rsidRPr="00A205E5" w:rsidR="00A205E5">
                        <w:rPr>
                          <w:lang w:val="en-GB"/>
                        </w:rPr>
                        <w:t>flu</w:t>
                      </w:r>
                      <w:r w:rsidRPr="00A205E5">
                        <w:rPr>
                          <w:lang w:val="en-GB"/>
                        </w:rPr>
                        <w:t>-like symptoms. The most common symptoms include:</w:t>
                      </w:r>
                    </w:p>
                    <w:p w:rsidR="007950C0" w:rsidRPr="00A205E5" w:rsidP="00A205E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/>
                        <w:ind w:left="360"/>
                        <w:contextualSpacing w:val="0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Headache</w:t>
                      </w:r>
                    </w:p>
                    <w:p w:rsidR="007950C0" w:rsidRPr="00A205E5" w:rsidP="00A205E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/>
                        <w:ind w:left="360"/>
                        <w:contextualSpacing w:val="0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Cough</w:t>
                      </w:r>
                    </w:p>
                    <w:p w:rsidR="007950C0" w:rsidRPr="00A205E5" w:rsidP="00A205E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/>
                        <w:ind w:left="360"/>
                        <w:contextualSpacing w:val="0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Fever</w:t>
                      </w:r>
                    </w:p>
                    <w:p w:rsidR="007950C0" w:rsidRPr="00A205E5" w:rsidP="00A205E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/>
                        <w:ind w:left="360"/>
                        <w:contextualSpacing w:val="0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Sore throat</w:t>
                      </w:r>
                    </w:p>
                    <w:p w:rsidR="007950C0" w:rsidRPr="00A205E5" w:rsidP="00A205E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/>
                        <w:ind w:left="360"/>
                        <w:contextualSpacing w:val="0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Runny nose</w:t>
                      </w:r>
                    </w:p>
                    <w:p w:rsidR="00937E3C" w:rsidRPr="00A205E5" w:rsidP="007950C0">
                      <w:pPr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Some cases of coronavirus can be more severe, and</w:t>
                      </w:r>
                      <w:r w:rsidRPr="00A205E5" w:rsidR="007950C0">
                        <w:rPr>
                          <w:lang w:val="en-GB"/>
                        </w:rPr>
                        <w:t xml:space="preserve"> individuals experience more serious lower-respiratory tract illnesses like bronchitis and pneumonia. </w:t>
                      </w:r>
                      <w:r w:rsidRPr="00A205E5">
                        <w:rPr>
                          <w:lang w:val="en-GB"/>
                        </w:rPr>
                        <w:t xml:space="preserve">For the elderly, infants and those with weakened immune systems, coronavirus can be even more dangerous. </w:t>
                      </w:r>
                    </w:p>
                    <w:p w:rsidR="004A6C7F" w:rsidRPr="00A205E5" w:rsidP="004A6C7F">
                      <w:pPr>
                        <w:pStyle w:val="SubHeaders"/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>How is coronavirus diagnosed?</w:t>
                      </w:r>
                    </w:p>
                    <w:p w:rsidR="004A6C7F" w:rsidRPr="00A205E5" w:rsidP="004A6C7F">
                      <w:pPr>
                        <w:rPr>
                          <w:lang w:val="en-GB"/>
                        </w:rPr>
                      </w:pPr>
                      <w:r w:rsidRPr="00A205E5">
                        <w:rPr>
                          <w:lang w:val="en-GB"/>
                        </w:rPr>
                        <w:t xml:space="preserve">If you’re exhibiting coronavirus symptoms, you should </w:t>
                      </w:r>
                      <w:r w:rsidR="00D10C50">
                        <w:rPr>
                          <w:lang w:val="en-GB"/>
                        </w:rPr>
                        <w:t xml:space="preserve">stay indoors and </w:t>
                      </w:r>
                      <w:r w:rsidRPr="00A205E5" w:rsidR="00A205E5">
                        <w:rPr>
                          <w:lang w:val="en-GB"/>
                        </w:rPr>
                        <w:t>contact NHS 111 immediately</w:t>
                      </w:r>
                      <w:r w:rsidRPr="00A205E5">
                        <w:rPr>
                          <w:lang w:val="en-GB"/>
                        </w:rPr>
                        <w:t>, especially if you’re experiencing symptoms and have trave</w:t>
                      </w:r>
                      <w:r w:rsidR="006B09AC">
                        <w:rPr>
                          <w:lang w:val="en-GB"/>
                        </w:rPr>
                        <w:t>l</w:t>
                      </w:r>
                      <w:r w:rsidRPr="00A205E5">
                        <w:rPr>
                          <w:lang w:val="en-GB"/>
                        </w:rPr>
                        <w:t xml:space="preserve">led to countries where outbreaks have been reported. </w:t>
                      </w:r>
                      <w:r w:rsidRPr="00D10C50" w:rsidR="00D10C50">
                        <w:rPr>
                          <w:lang w:val="en-GB"/>
                        </w:rPr>
                        <w:t xml:space="preserve">Do not go to a GP surgery, pharmacy or hospital. </w:t>
                      </w:r>
                      <w:r w:rsidR="00D10C50">
                        <w:rPr>
                          <w:lang w:val="en-GB"/>
                        </w:rPr>
                        <w:t>The NHS</w:t>
                      </w:r>
                      <w:r w:rsidRPr="00A205E5">
                        <w:rPr>
                          <w:lang w:val="en-GB"/>
                        </w:rPr>
                        <w:t xml:space="preserve"> will likely </w:t>
                      </w:r>
                      <w:r w:rsidR="00D10C50">
                        <w:rPr>
                          <w:lang w:val="en-GB"/>
                        </w:rPr>
                        <w:t>conduct</w:t>
                      </w:r>
                      <w:r w:rsidRPr="00A205E5">
                        <w:rPr>
                          <w:lang w:val="en-GB"/>
                        </w:rPr>
                        <w:t xml:space="preserve"> a lab test to detect coronavirus. </w:t>
                      </w:r>
                    </w:p>
                    <w:p w:rsidR="004A6C7F" w:rsidP="007950C0"/>
                  </w:txbxContent>
                </v:textbox>
              </v:shape>
            </w:pict>
          </mc:Fallback>
        </mc:AlternateContent>
      </w:r>
      <w:r w:rsidR="00595AED" w:rsidRPr="000855CD">
        <w:rPr>
          <w:sz w:val="3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C150A26" wp14:editId="4C150A27">
                <wp:simplePos x="0" y="0"/>
                <wp:positionH relativeFrom="margin">
                  <wp:posOffset>950595</wp:posOffset>
                </wp:positionH>
                <wp:positionV relativeFrom="paragraph">
                  <wp:posOffset>-2203450</wp:posOffset>
                </wp:positionV>
                <wp:extent cx="5783580" cy="482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3580" cy="48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150A45" w14:textId="17D295DA" w:rsidR="00595AED" w:rsidRPr="00A205E5" w:rsidRDefault="00B0678C" w:rsidP="00A205E5">
                            <w:pPr>
                              <w:pStyle w:val="SubHeaders"/>
                              <w:spacing w:after="240"/>
                              <w:jc w:val="center"/>
                              <w:rPr>
                                <w:rFonts w:asciiTheme="majorHAnsi" w:hAnsiTheme="majorHAnsi" w:cstheme="majorHAnsi"/>
                                <w:b w:val="0"/>
                                <w:lang w:val="en-GB"/>
                              </w:rPr>
                            </w:pPr>
                            <w:r w:rsidRPr="00A205E5">
                              <w:rPr>
                                <w:rFonts w:asciiTheme="majorHAnsi" w:hAnsiTheme="majorHAnsi" w:cstheme="majorHAnsi"/>
                                <w:b w:val="0"/>
                                <w:lang w:val="en-GB"/>
                              </w:rPr>
                              <w:t>Health and well</w:t>
                            </w:r>
                            <w:r w:rsidR="00A205E5" w:rsidRPr="00A205E5">
                              <w:rPr>
                                <w:rFonts w:asciiTheme="majorHAnsi" w:hAnsiTheme="majorHAnsi" w:cstheme="majorHAnsi"/>
                                <w:b w:val="0"/>
                                <w:lang w:val="en-GB"/>
                              </w:rPr>
                              <w:t>-being</w:t>
                            </w:r>
                            <w:r w:rsidRPr="00A205E5">
                              <w:rPr>
                                <w:rFonts w:asciiTheme="majorHAnsi" w:hAnsiTheme="majorHAnsi" w:cstheme="majorHAnsi"/>
                                <w:b w:val="0"/>
                                <w:lang w:val="en-GB"/>
                              </w:rPr>
                              <w:t xml:space="preserve"> tips for your work, home and lif</w:t>
                            </w:r>
                            <w:r w:rsidR="006C4E7A">
                              <w:rPr>
                                <w:rFonts w:asciiTheme="majorHAnsi" w:hAnsiTheme="majorHAnsi" w:cstheme="majorHAnsi"/>
                                <w:b w:val="0"/>
                                <w:lang w:val="en-GB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150A26" id="Text Box 4" o:spid="_x0000_s1028" type="#_x0000_t202" style="position:absolute;margin-left:74.85pt;margin-top:-173.5pt;width:455.4pt;height:3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" filled="f" stroked="f">
                <v:textbox>
                  <w:txbxContent>
                    <w:p w14:paraId="4C150A45" w14:textId="17D295DA" w:rsidR="00595AED" w:rsidRPr="00A205E5" w:rsidRDefault="00B0678C" w:rsidP="00A205E5">
                      <w:pPr>
                        <w:pStyle w:val="SubHeaders"/>
                        <w:spacing w:after="240"/>
                        <w:jc w:val="center"/>
                        <w:rPr>
                          <w:rFonts w:asciiTheme="majorHAnsi" w:hAnsiTheme="majorHAnsi" w:cstheme="majorHAnsi"/>
                          <w:b w:val="0"/>
                          <w:lang w:val="en-GB"/>
                        </w:rPr>
                      </w:pPr>
                      <w:r w:rsidRPr="00A205E5">
                        <w:rPr>
                          <w:rFonts w:asciiTheme="majorHAnsi" w:hAnsiTheme="majorHAnsi" w:cstheme="majorHAnsi"/>
                          <w:b w:val="0"/>
                          <w:lang w:val="en-GB"/>
                        </w:rPr>
                        <w:t>Health and well</w:t>
                      </w:r>
                      <w:r w:rsidR="00A205E5" w:rsidRPr="00A205E5">
                        <w:rPr>
                          <w:rFonts w:asciiTheme="majorHAnsi" w:hAnsiTheme="majorHAnsi" w:cstheme="majorHAnsi"/>
                          <w:b w:val="0"/>
                          <w:lang w:val="en-GB"/>
                        </w:rPr>
                        <w:t>-being</w:t>
                      </w:r>
                      <w:r w:rsidRPr="00A205E5">
                        <w:rPr>
                          <w:rFonts w:asciiTheme="majorHAnsi" w:hAnsiTheme="majorHAnsi" w:cstheme="majorHAnsi"/>
                          <w:b w:val="0"/>
                          <w:lang w:val="en-GB"/>
                        </w:rPr>
                        <w:t xml:space="preserve"> tips for your work, home and lif</w:t>
                      </w:r>
                      <w:r w:rsidR="006C4E7A">
                        <w:rPr>
                          <w:rFonts w:asciiTheme="majorHAnsi" w:hAnsiTheme="majorHAnsi" w:cstheme="majorHAnsi"/>
                          <w:b w:val="0"/>
                          <w:lang w:val="en-GB"/>
                        </w:rPr>
                        <w:t>e</w:t>
                      </w:r>
                    </w:p>
                  </w:txbxContent>
                </v:textbox>
                <w10:wrap anchorx="margin"/>
                <w10:anchorlock/>
              </v:shape>
            </w:pict>
          </mc:Fallback>
        </mc:AlternateContent>
      </w:r>
    </w:p>
    <w:sectPr w:rsidR="00307663" w:rsidRPr="00595AED" w:rsidSect="00A205E5">
      <w:headerReference w:type="default" r:id="rId13"/>
      <w:footerReference w:type="default" r:id="rId14"/>
      <w:pgSz w:w="11906" w:h="16838" w:code="9"/>
      <w:pgMar w:top="5040" w:right="720" w:bottom="720" w:left="720" w:header="720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902AC0" w14:textId="77777777" w:rsidR="00F21608" w:rsidRDefault="00F21608">
      <w:pPr>
        <w:spacing w:after="0" w:line="240" w:lineRule="auto"/>
      </w:pPr>
      <w:r>
        <w:separator/>
      </w:r>
    </w:p>
  </w:endnote>
  <w:endnote w:type="continuationSeparator" w:id="0">
    <w:p w14:paraId="2CC984AB" w14:textId="77777777" w:rsidR="00F21608" w:rsidRDefault="00F21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150A29" w14:textId="77777777" w:rsidR="005E2AF1" w:rsidRDefault="00B0678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C150A2C" wp14:editId="4C150A2D">
              <wp:simplePos x="0" y="0"/>
              <wp:positionH relativeFrom="column">
                <wp:posOffset>-281940</wp:posOffset>
              </wp:positionH>
              <wp:positionV relativeFrom="paragraph">
                <wp:posOffset>-27305</wp:posOffset>
              </wp:positionV>
              <wp:extent cx="4099560" cy="335280"/>
              <wp:effectExtent l="0" t="0" r="0" b="762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9560" cy="3352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C150A46" w14:textId="77777777" w:rsidR="005E2AF1" w:rsidRPr="00A205E5" w:rsidRDefault="00B0678C" w:rsidP="005E2AF1">
                          <w:pPr>
                            <w:rPr>
                              <w:color w:val="B2B2B2"/>
                              <w:sz w:val="14"/>
                              <w:lang w:val="en-GB"/>
                            </w:rPr>
                          </w:pPr>
                          <w:r w:rsidRPr="00A205E5">
                            <w:rPr>
                              <w:color w:val="B2B2B2"/>
                              <w:sz w:val="14"/>
                              <w:lang w:val="en-GB"/>
                            </w:rPr>
                            <w:t xml:space="preserve">This article is for informational purposes only and is not intended as medical advice. For further information, please consult a medical professional. © </w:t>
                          </w:r>
                          <w:r w:rsidR="003106D9" w:rsidRPr="00A205E5">
                            <w:rPr>
                              <w:color w:val="B2B2B2"/>
                              <w:sz w:val="14"/>
                              <w:lang w:val="en-GB"/>
                            </w:rPr>
                            <w:t>20</w:t>
                          </w:r>
                          <w:r w:rsidR="004A6C7F" w:rsidRPr="00A205E5">
                            <w:rPr>
                              <w:color w:val="B2B2B2"/>
                              <w:sz w:val="14"/>
                              <w:lang w:val="en-GB"/>
                            </w:rPr>
                            <w:t>20</w:t>
                          </w:r>
                          <w:r w:rsidRPr="00A205E5">
                            <w:rPr>
                              <w:color w:val="B2B2B2"/>
                              <w:sz w:val="14"/>
                              <w:lang w:val="en-GB"/>
                            </w:rPr>
                            <w:t xml:space="preserve"> Zywave, Inc. All rights reserved. </w:t>
                          </w:r>
                        </w:p>
                        <w:p w14:paraId="4C150A47" w14:textId="77777777" w:rsidR="005E2AF1" w:rsidRPr="005E2AF1" w:rsidRDefault="005E2AF1">
                          <w:pPr>
                            <w:rPr>
                              <w:color w:val="B2B2B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2049" type="#_x0000_t202" style="width:322.8pt;height:26.4pt;margin-top:-2.15pt;margin-left:-22.2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59264" filled="f" stroked="f" strokeweight="0.5pt">
              <v:textbox>
                <w:txbxContent>
                  <w:p w:rsidR="005E2AF1" w:rsidRPr="00A205E5" w:rsidP="005E2AF1">
                    <w:pPr>
                      <w:rPr>
                        <w:color w:val="B2B2B2"/>
                        <w:sz w:val="14"/>
                        <w:lang w:val="en-GB"/>
                      </w:rPr>
                    </w:pPr>
                    <w:r w:rsidRPr="00A205E5">
                      <w:rPr>
                        <w:color w:val="B2B2B2"/>
                        <w:sz w:val="14"/>
                        <w:lang w:val="en-GB"/>
                      </w:rPr>
                      <w:t xml:space="preserve">This article is for informational purposes only and is not intended as medical advice. For further information, please consult a medical professional. © </w:t>
                    </w:r>
                    <w:r w:rsidRPr="00A205E5" w:rsidR="003106D9">
                      <w:rPr>
                        <w:color w:val="B2B2B2"/>
                        <w:sz w:val="14"/>
                        <w:lang w:val="en-GB"/>
                      </w:rPr>
                      <w:t>20</w:t>
                    </w:r>
                    <w:r w:rsidRPr="00A205E5" w:rsidR="004A6C7F">
                      <w:rPr>
                        <w:color w:val="B2B2B2"/>
                        <w:sz w:val="14"/>
                        <w:lang w:val="en-GB"/>
                      </w:rPr>
                      <w:t>20</w:t>
                    </w:r>
                    <w:r w:rsidRPr="00A205E5">
                      <w:rPr>
                        <w:color w:val="B2B2B2"/>
                        <w:sz w:val="14"/>
                        <w:lang w:val="en-GB"/>
                      </w:rPr>
                      <w:t xml:space="preserve"> Zywave, Inc. All rights reserved. </w:t>
                    </w:r>
                  </w:p>
                  <w:p w:rsidR="005E2AF1" w:rsidRPr="005E2AF1">
                    <w:pPr>
                      <w:rPr>
                        <w:color w:val="B2B2B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419350" w14:textId="77777777" w:rsidR="00F21608" w:rsidRDefault="00F21608">
      <w:pPr>
        <w:spacing w:after="0" w:line="240" w:lineRule="auto"/>
      </w:pPr>
      <w:r>
        <w:separator/>
      </w:r>
    </w:p>
  </w:footnote>
  <w:footnote w:type="continuationSeparator" w:id="0">
    <w:p w14:paraId="29F6AD57" w14:textId="77777777" w:rsidR="00F21608" w:rsidRDefault="00F216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150A28" w14:textId="77777777" w:rsidR="00595AED" w:rsidRDefault="00B0678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C150A2A" wp14:editId="4C150A2B">
          <wp:simplePos x="0" y="0"/>
          <wp:positionH relativeFrom="page">
            <wp:posOffset>-190500</wp:posOffset>
          </wp:positionH>
          <wp:positionV relativeFrom="paragraph">
            <wp:posOffset>-457200</wp:posOffset>
          </wp:positionV>
          <wp:extent cx="7772309" cy="1005840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3836973" name="LWWW Fly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09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1135E"/>
    <w:multiLevelType w:val="hybridMultilevel"/>
    <w:tmpl w:val="56BCF9B2"/>
    <w:lvl w:ilvl="0" w:tplc="0BE6D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70ED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6A5A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CCB0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5220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46EB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FC4A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0EE5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E439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E26D0E"/>
    <w:multiLevelType w:val="hybridMultilevel"/>
    <w:tmpl w:val="F20A2BD2"/>
    <w:lvl w:ilvl="0" w:tplc="B36479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6618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E49C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DE2C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47F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A885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E8FE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D065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BAD1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234A1"/>
    <w:multiLevelType w:val="hybridMultilevel"/>
    <w:tmpl w:val="DFA4171C"/>
    <w:lvl w:ilvl="0" w:tplc="879A9616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3DBA7D38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C9C77B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69CE93D0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D54844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C09EE8E2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A96075D4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E8467CD8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D2688E22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520E1E5E"/>
    <w:multiLevelType w:val="hybridMultilevel"/>
    <w:tmpl w:val="4F362BD4"/>
    <w:lvl w:ilvl="0" w:tplc="1EE0F08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2E6E9D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4A8D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E430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E2A2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DA26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D2ED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FC67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5A10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TQ2MDE2NrE0NLdU0lEKTi0uzszPAykwqgUAoUGyCCwAAAA="/>
  </w:docVars>
  <w:rsids>
    <w:rsidRoot w:val="007950C0"/>
    <w:rsid w:val="00027BAF"/>
    <w:rsid w:val="000337B6"/>
    <w:rsid w:val="000855CD"/>
    <w:rsid w:val="000A3F00"/>
    <w:rsid w:val="00260E6B"/>
    <w:rsid w:val="002D7679"/>
    <w:rsid w:val="00307663"/>
    <w:rsid w:val="003106D9"/>
    <w:rsid w:val="003D53EB"/>
    <w:rsid w:val="0041394A"/>
    <w:rsid w:val="004A6C7F"/>
    <w:rsid w:val="00595AED"/>
    <w:rsid w:val="005E2AF1"/>
    <w:rsid w:val="00674797"/>
    <w:rsid w:val="006B09AC"/>
    <w:rsid w:val="006C4E7A"/>
    <w:rsid w:val="007950C0"/>
    <w:rsid w:val="007F528F"/>
    <w:rsid w:val="00897176"/>
    <w:rsid w:val="008B2EA3"/>
    <w:rsid w:val="008F39A8"/>
    <w:rsid w:val="00937E3C"/>
    <w:rsid w:val="00A205E5"/>
    <w:rsid w:val="00A54B19"/>
    <w:rsid w:val="00A669CB"/>
    <w:rsid w:val="00A8071E"/>
    <w:rsid w:val="00B0678C"/>
    <w:rsid w:val="00C37B28"/>
    <w:rsid w:val="00C72BC3"/>
    <w:rsid w:val="00C83065"/>
    <w:rsid w:val="00D10C50"/>
    <w:rsid w:val="00DC165B"/>
    <w:rsid w:val="00E443D2"/>
    <w:rsid w:val="00E56CE2"/>
    <w:rsid w:val="00E94788"/>
    <w:rsid w:val="00ED1C84"/>
    <w:rsid w:val="00F2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50A1F"/>
  <w15:chartTrackingRefBased/>
  <w15:docId w15:val="{62510457-A894-4AD7-AC9E-6762461F2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95AED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A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AED"/>
  </w:style>
  <w:style w:type="paragraph" w:styleId="Footer">
    <w:name w:val="footer"/>
    <w:basedOn w:val="Normal"/>
    <w:link w:val="FooterChar"/>
    <w:uiPriority w:val="99"/>
    <w:unhideWhenUsed/>
    <w:rsid w:val="00595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AED"/>
  </w:style>
  <w:style w:type="paragraph" w:customStyle="1" w:styleId="SubHeaders">
    <w:name w:val="Sub Headers"/>
    <w:basedOn w:val="Normal"/>
    <w:link w:val="SubHeadersChar"/>
    <w:qFormat/>
    <w:rsid w:val="00674797"/>
    <w:pPr>
      <w:spacing w:after="0"/>
    </w:pPr>
    <w:rPr>
      <w:rFonts w:asciiTheme="minorHAnsi" w:hAnsiTheme="minorHAnsi"/>
      <w:b/>
      <w:noProof/>
      <w:color w:val="70151F"/>
    </w:rPr>
  </w:style>
  <w:style w:type="character" w:customStyle="1" w:styleId="SubHeadersChar">
    <w:name w:val="Sub Headers Char"/>
    <w:basedOn w:val="DefaultParagraphFont"/>
    <w:link w:val="SubHeaders"/>
    <w:rsid w:val="00674797"/>
    <w:rPr>
      <w:b/>
      <w:noProof/>
      <w:color w:val="70151F"/>
    </w:rPr>
  </w:style>
  <w:style w:type="character" w:styleId="Hyperlink">
    <w:name w:val="Hyperlink"/>
    <w:basedOn w:val="DefaultParagraphFont"/>
    <w:uiPriority w:val="99"/>
    <w:unhideWhenUsed/>
    <w:rsid w:val="004A6C7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6C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39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hs.uk/conditions/wuhan-novel-coronavirus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hs.uk/conditions/wuhan-novel-coronavirus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7E3D948146B4EAAE02B6AFF9CBB4B" ma:contentTypeVersion="10" ma:contentTypeDescription="Create a new document." ma:contentTypeScope="" ma:versionID="940eeed04841aee0d918d6978d2051cd">
  <xsd:schema xmlns:xsd="http://www.w3.org/2001/XMLSchema" xmlns:xs="http://www.w3.org/2001/XMLSchema" xmlns:p="http://schemas.microsoft.com/office/2006/metadata/properties" xmlns:ns2="afe20878-7c21-4f26-a177-0381b6673c6f" targetNamespace="http://schemas.microsoft.com/office/2006/metadata/properties" ma:root="true" ma:fieldsID="b8e0a480a8cc8ee785cab06562f8c501" ns2:_="">
    <xsd:import namespace="afe20878-7c21-4f26-a177-0381b6673c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e20878-7c21-4f26-a177-0381b6673c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5B25D9-8D7E-4D81-9BCA-210EE1E899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e20878-7c21-4f26-a177-0381b6673c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A0ABF9-9212-4FCB-B2B4-2FF5FDF836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EA0F4F-D930-48D5-82D1-D4403D69BE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251AD6-231D-4084-BACE-EAB95C21C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Mike Paterson</cp:lastModifiedBy>
  <cp:revision>2</cp:revision>
  <dcterms:created xsi:type="dcterms:W3CDTF">2020-03-05T14:44:00Z</dcterms:created>
  <dcterms:modified xsi:type="dcterms:W3CDTF">2020-03-05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7E3D948146B4EAAE02B6AFF9CBB4B</vt:lpwstr>
  </property>
</Properties>
</file>